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3b2e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394f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315cd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